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545DAEC" w14:textId="4D4C9966" w:rsidR="00362C08" w:rsidRDefault="00DA07CA">
      <w:pPr>
        <w:rPr>
          <w:b/>
          <w:bCs/>
          <w:sz w:val="40"/>
          <w:szCs w:val="40"/>
        </w:rPr>
      </w:pPr>
      <w:r w:rsidRPr="00DA07CA">
        <w:rPr>
          <w:b/>
          <w:bCs/>
          <w:sz w:val="40"/>
          <w:szCs w:val="40"/>
        </w:rPr>
        <w:t xml:space="preserve">To </w:t>
      </w:r>
      <w:r>
        <w:rPr>
          <w:b/>
          <w:bCs/>
          <w:sz w:val="40"/>
          <w:szCs w:val="40"/>
        </w:rPr>
        <w:t>B</w:t>
      </w:r>
      <w:r w:rsidRPr="00DA07CA">
        <w:rPr>
          <w:b/>
          <w:bCs/>
          <w:sz w:val="40"/>
          <w:szCs w:val="40"/>
        </w:rPr>
        <w:t xml:space="preserve">e </w:t>
      </w:r>
      <w:r>
        <w:rPr>
          <w:b/>
          <w:bCs/>
          <w:sz w:val="40"/>
          <w:szCs w:val="40"/>
        </w:rPr>
        <w:t>D</w:t>
      </w:r>
      <w:r w:rsidRPr="00DA07CA">
        <w:rPr>
          <w:b/>
          <w:bCs/>
          <w:sz w:val="40"/>
          <w:szCs w:val="40"/>
        </w:rPr>
        <w:t>one</w:t>
      </w:r>
    </w:p>
    <w:p w14:paraId="3A277370" w14:textId="36295BA5" w:rsidR="00DA07CA" w:rsidRDefault="00DA07CA" w:rsidP="00DA07CA">
      <w:pPr>
        <w:pStyle w:val="ListParagraph"/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t>India</w:t>
      </w:r>
      <w:r w:rsidR="00412420">
        <w:rPr>
          <w:sz w:val="28"/>
          <w:szCs w:val="28"/>
        </w:rPr>
        <w:t>b</w:t>
      </w:r>
      <w:r>
        <w:rPr>
          <w:sz w:val="28"/>
          <w:szCs w:val="28"/>
        </w:rPr>
        <w:t>ix</w:t>
      </w:r>
    </w:p>
    <w:p w14:paraId="6BAD918B" w14:textId="249A1A88" w:rsidR="00BE7D09" w:rsidRDefault="00BE7D09" w:rsidP="00DA07CA">
      <w:pPr>
        <w:pStyle w:val="ListParagraph"/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t>InfyTQ</w:t>
      </w:r>
    </w:p>
    <w:p w14:paraId="71EFC043" w14:textId="342FD682" w:rsidR="00DA07CA" w:rsidRDefault="00DA07CA" w:rsidP="00DA07CA">
      <w:pPr>
        <w:pStyle w:val="ListParagraph"/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t>GFG PPC</w:t>
      </w:r>
    </w:p>
    <w:p w14:paraId="2A450BB9" w14:textId="162EA695" w:rsidR="00DA07CA" w:rsidRDefault="00DA07CA" w:rsidP="00DA07CA">
      <w:pPr>
        <w:pStyle w:val="ListParagraph"/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t>Final450</w:t>
      </w:r>
    </w:p>
    <w:p w14:paraId="16B9596E" w14:textId="394E4795" w:rsidR="00412420" w:rsidRDefault="00412420" w:rsidP="00DA07CA">
      <w:pPr>
        <w:pStyle w:val="ListParagraph"/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t>Web Development</w:t>
      </w:r>
    </w:p>
    <w:p w14:paraId="0B1CECC2" w14:textId="03484C7A" w:rsidR="00412420" w:rsidRDefault="00412420" w:rsidP="00DA07CA">
      <w:pPr>
        <w:pStyle w:val="ListParagraph"/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t>App Development</w:t>
      </w:r>
    </w:p>
    <w:p w14:paraId="07AA9DF2" w14:textId="76642D59" w:rsidR="00412420" w:rsidRDefault="00412420" w:rsidP="00DA07CA">
      <w:pPr>
        <w:pStyle w:val="ListParagraph"/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t>Cloud Computing</w:t>
      </w:r>
    </w:p>
    <w:p w14:paraId="150E4760" w14:textId="4CB7A353" w:rsidR="00DA07CA" w:rsidRDefault="00DA07CA" w:rsidP="00DA07CA">
      <w:pPr>
        <w:pStyle w:val="ListParagraph"/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t>Subjects :-</w:t>
      </w:r>
    </w:p>
    <w:p w14:paraId="72178D16" w14:textId="70883919" w:rsidR="00DA07CA" w:rsidRDefault="00DA07CA" w:rsidP="00DA07CA">
      <w:pPr>
        <w:pStyle w:val="ListParagraph"/>
        <w:numPr>
          <w:ilvl w:val="1"/>
          <w:numId w:val="4"/>
        </w:numPr>
        <w:rPr>
          <w:sz w:val="28"/>
          <w:szCs w:val="28"/>
        </w:rPr>
      </w:pPr>
      <w:r>
        <w:rPr>
          <w:sz w:val="28"/>
          <w:szCs w:val="28"/>
        </w:rPr>
        <w:t>Operating System</w:t>
      </w:r>
    </w:p>
    <w:p w14:paraId="350365C0" w14:textId="218B52B0" w:rsidR="00DA07CA" w:rsidRDefault="00DA07CA" w:rsidP="00DA07CA">
      <w:pPr>
        <w:pStyle w:val="ListParagraph"/>
        <w:numPr>
          <w:ilvl w:val="1"/>
          <w:numId w:val="4"/>
        </w:numPr>
        <w:rPr>
          <w:sz w:val="28"/>
          <w:szCs w:val="28"/>
        </w:rPr>
      </w:pPr>
      <w:r>
        <w:rPr>
          <w:sz w:val="28"/>
          <w:szCs w:val="28"/>
        </w:rPr>
        <w:t>Design and Analysis of Algorithm</w:t>
      </w:r>
    </w:p>
    <w:p w14:paraId="600B5EC5" w14:textId="02A23133" w:rsidR="00DA07CA" w:rsidRDefault="00DA07CA" w:rsidP="00DA07CA">
      <w:pPr>
        <w:pStyle w:val="ListParagraph"/>
        <w:numPr>
          <w:ilvl w:val="1"/>
          <w:numId w:val="4"/>
        </w:numPr>
        <w:rPr>
          <w:sz w:val="28"/>
          <w:szCs w:val="28"/>
        </w:rPr>
      </w:pPr>
      <w:r>
        <w:rPr>
          <w:sz w:val="28"/>
          <w:szCs w:val="28"/>
        </w:rPr>
        <w:t>Database Management Sy</w:t>
      </w:r>
      <w:r w:rsidR="00412420">
        <w:rPr>
          <w:sz w:val="28"/>
          <w:szCs w:val="28"/>
        </w:rPr>
        <w:t>s</w:t>
      </w:r>
      <w:r>
        <w:rPr>
          <w:sz w:val="28"/>
          <w:szCs w:val="28"/>
        </w:rPr>
        <w:t>tem</w:t>
      </w:r>
    </w:p>
    <w:p w14:paraId="66966071" w14:textId="3AC772BA" w:rsidR="00DA07CA" w:rsidRDefault="00DA07CA" w:rsidP="00DA07CA">
      <w:pPr>
        <w:pStyle w:val="ListParagraph"/>
        <w:numPr>
          <w:ilvl w:val="1"/>
          <w:numId w:val="4"/>
        </w:numPr>
        <w:rPr>
          <w:sz w:val="28"/>
          <w:szCs w:val="28"/>
        </w:rPr>
      </w:pPr>
      <w:r>
        <w:rPr>
          <w:sz w:val="28"/>
          <w:szCs w:val="28"/>
        </w:rPr>
        <w:t>Computer Networks</w:t>
      </w:r>
    </w:p>
    <w:p w14:paraId="43E69A80" w14:textId="3B8351FA" w:rsidR="00DA07CA" w:rsidRDefault="00DA07CA" w:rsidP="00DA07CA">
      <w:pPr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Have Done</w:t>
      </w:r>
    </w:p>
    <w:p w14:paraId="2D2387FA" w14:textId="04C8C904" w:rsidR="00DA07CA" w:rsidRDefault="00DA07CA" w:rsidP="00DA07CA">
      <w:pPr>
        <w:pStyle w:val="ListParagraph"/>
        <w:numPr>
          <w:ilvl w:val="0"/>
          <w:numId w:val="5"/>
        </w:numPr>
        <w:rPr>
          <w:sz w:val="28"/>
          <w:szCs w:val="28"/>
        </w:rPr>
      </w:pPr>
      <w:r>
        <w:rPr>
          <w:sz w:val="28"/>
          <w:szCs w:val="28"/>
        </w:rPr>
        <w:t>Python</w:t>
      </w:r>
    </w:p>
    <w:p w14:paraId="25D455AD" w14:textId="5D653C8A" w:rsidR="00DA07CA" w:rsidRDefault="00DA07CA" w:rsidP="00DA07CA">
      <w:pPr>
        <w:pStyle w:val="ListParagraph"/>
        <w:numPr>
          <w:ilvl w:val="0"/>
          <w:numId w:val="5"/>
        </w:numPr>
        <w:rPr>
          <w:sz w:val="28"/>
          <w:szCs w:val="28"/>
        </w:rPr>
      </w:pPr>
      <w:r>
        <w:rPr>
          <w:sz w:val="28"/>
          <w:szCs w:val="28"/>
        </w:rPr>
        <w:t>Java</w:t>
      </w:r>
      <w:r w:rsidR="00E14B4A">
        <w:rPr>
          <w:sz w:val="28"/>
          <w:szCs w:val="28"/>
        </w:rPr>
        <w:t xml:space="preserve"> (Basic)</w:t>
      </w:r>
      <w:bookmarkStart w:id="0" w:name="_GoBack"/>
      <w:bookmarkEnd w:id="0"/>
    </w:p>
    <w:p w14:paraId="1176BF96" w14:textId="37FDA2AE" w:rsidR="00DA07CA" w:rsidRDefault="00DA07CA" w:rsidP="00DA07CA">
      <w:pPr>
        <w:pStyle w:val="ListParagraph"/>
        <w:numPr>
          <w:ilvl w:val="0"/>
          <w:numId w:val="5"/>
        </w:numPr>
        <w:rPr>
          <w:sz w:val="28"/>
          <w:szCs w:val="28"/>
        </w:rPr>
      </w:pPr>
      <w:r>
        <w:rPr>
          <w:sz w:val="28"/>
          <w:szCs w:val="28"/>
        </w:rPr>
        <w:t>Hackerrank</w:t>
      </w:r>
    </w:p>
    <w:p w14:paraId="75672FB7" w14:textId="220F2ECE" w:rsidR="00DA07CA" w:rsidRPr="00DA07CA" w:rsidRDefault="00DA07CA" w:rsidP="00DA07CA">
      <w:pPr>
        <w:pStyle w:val="ListParagraph"/>
        <w:numPr>
          <w:ilvl w:val="0"/>
          <w:numId w:val="5"/>
        </w:numPr>
        <w:rPr>
          <w:sz w:val="28"/>
          <w:szCs w:val="28"/>
        </w:rPr>
      </w:pPr>
      <w:r>
        <w:rPr>
          <w:sz w:val="28"/>
          <w:szCs w:val="28"/>
        </w:rPr>
        <w:t>English Grammar</w:t>
      </w:r>
    </w:p>
    <w:p w14:paraId="0932FF59" w14:textId="00C1FD6A" w:rsidR="00DA07CA" w:rsidRDefault="00DA07CA" w:rsidP="00DA07CA">
      <w:pPr>
        <w:pStyle w:val="ListParagraph"/>
        <w:numPr>
          <w:ilvl w:val="0"/>
          <w:numId w:val="5"/>
        </w:numPr>
        <w:rPr>
          <w:sz w:val="28"/>
          <w:szCs w:val="28"/>
        </w:rPr>
      </w:pPr>
      <w:r>
        <w:rPr>
          <w:sz w:val="28"/>
          <w:szCs w:val="28"/>
        </w:rPr>
        <w:t>Subjects :-</w:t>
      </w:r>
    </w:p>
    <w:p w14:paraId="7B09D374" w14:textId="46BAEA6C" w:rsidR="00DA07CA" w:rsidRDefault="00DA07CA" w:rsidP="00DA07CA">
      <w:pPr>
        <w:pStyle w:val="ListParagraph"/>
        <w:numPr>
          <w:ilvl w:val="1"/>
          <w:numId w:val="5"/>
        </w:numPr>
        <w:rPr>
          <w:sz w:val="28"/>
          <w:szCs w:val="28"/>
        </w:rPr>
      </w:pPr>
      <w:r>
        <w:rPr>
          <w:sz w:val="28"/>
          <w:szCs w:val="28"/>
        </w:rPr>
        <w:t>C</w:t>
      </w:r>
    </w:p>
    <w:p w14:paraId="0BC01BF0" w14:textId="76664E36" w:rsidR="00DA07CA" w:rsidRPr="00DA07CA" w:rsidRDefault="00DA07CA" w:rsidP="00DA07CA">
      <w:pPr>
        <w:pStyle w:val="ListParagraph"/>
        <w:numPr>
          <w:ilvl w:val="1"/>
          <w:numId w:val="5"/>
        </w:numPr>
        <w:rPr>
          <w:sz w:val="28"/>
          <w:szCs w:val="28"/>
        </w:rPr>
      </w:pPr>
      <w:r>
        <w:rPr>
          <w:sz w:val="28"/>
          <w:szCs w:val="28"/>
        </w:rPr>
        <w:t>Data Structures</w:t>
      </w:r>
    </w:p>
    <w:sectPr w:rsidR="00DA07CA" w:rsidRPr="00DA07CA" w:rsidSect="00D034EF">
      <w:pgSz w:w="11906" w:h="16838" w:code="9"/>
      <w:pgMar w:top="1440" w:right="1440" w:bottom="1440" w:left="1440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11.25pt;height:11.25pt" o:bullet="t">
        <v:imagedata r:id="rId1" o:title="mso4FC5"/>
      </v:shape>
    </w:pict>
  </w:numPicBullet>
  <w:abstractNum w:abstractNumId="0" w15:restartNumberingAfterBreak="0">
    <w:nsid w:val="2EAB1DBF"/>
    <w:multiLevelType w:val="hybridMultilevel"/>
    <w:tmpl w:val="2AA67EC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60200BF"/>
    <w:multiLevelType w:val="hybridMultilevel"/>
    <w:tmpl w:val="5D2006B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B527A47"/>
    <w:multiLevelType w:val="hybridMultilevel"/>
    <w:tmpl w:val="958481C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18A1E0E"/>
    <w:multiLevelType w:val="hybridMultilevel"/>
    <w:tmpl w:val="509001D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EB94EC6"/>
    <w:multiLevelType w:val="hybridMultilevel"/>
    <w:tmpl w:val="908A781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zMjI1MjUztjSzsDBV0lEKTi0uzszPAykwrAUAdOKTMiwAAAA="/>
  </w:docVars>
  <w:rsids>
    <w:rsidRoot w:val="00DA07CA"/>
    <w:rsid w:val="00362C08"/>
    <w:rsid w:val="00412420"/>
    <w:rsid w:val="00BE7D09"/>
    <w:rsid w:val="00D034EF"/>
    <w:rsid w:val="00DA07CA"/>
    <w:rsid w:val="00E14B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588A07"/>
  <w15:chartTrackingRefBased/>
  <w15:docId w15:val="{FC8F143F-F06E-4A7D-9B3E-3C6CEE99C4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A07C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42</Words>
  <Characters>244</Characters>
  <Application>Microsoft Office Word</Application>
  <DocSecurity>0</DocSecurity>
  <Lines>2</Lines>
  <Paragraphs>1</Paragraphs>
  <ScaleCrop>false</ScaleCrop>
  <Company/>
  <LinksUpToDate>false</LinksUpToDate>
  <CharactersWithSpaces>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ashdeep Soni</dc:creator>
  <cp:keywords/>
  <dc:description/>
  <cp:lastModifiedBy>Akashdeep Soni</cp:lastModifiedBy>
  <cp:revision>5</cp:revision>
  <dcterms:created xsi:type="dcterms:W3CDTF">2020-10-31T12:55:00Z</dcterms:created>
  <dcterms:modified xsi:type="dcterms:W3CDTF">2020-10-31T13:14:00Z</dcterms:modified>
</cp:coreProperties>
</file>